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8287A" w14:textId="77777777" w:rsidR="00E34B88" w:rsidRPr="003F6ACB" w:rsidRDefault="00E34B88" w:rsidP="00E34B88">
      <w:pPr>
        <w:rPr>
          <w:sz w:val="28"/>
          <w:szCs w:val="28"/>
        </w:rPr>
      </w:pPr>
      <w:r w:rsidRPr="003F6ACB">
        <w:rPr>
          <w:sz w:val="28"/>
          <w:szCs w:val="28"/>
        </w:rPr>
        <w:t>USE world;</w:t>
      </w:r>
    </w:p>
    <w:p w14:paraId="6245AEE1" w14:textId="2A9957C2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</w:t>
      </w:r>
      <w:r w:rsidR="00653718" w:rsidRPr="003F6ACB">
        <w:rPr>
          <w:b/>
          <w:bCs/>
          <w:sz w:val="28"/>
          <w:szCs w:val="28"/>
        </w:rPr>
        <w:t>Retrieve</w:t>
      </w:r>
      <w:r w:rsidRPr="003F6ACB">
        <w:rPr>
          <w:b/>
          <w:bCs/>
          <w:sz w:val="28"/>
          <w:szCs w:val="28"/>
        </w:rPr>
        <w:t xml:space="preserve"> all of the </w:t>
      </w:r>
      <w:r w:rsidR="00653718" w:rsidRPr="003F6ACB">
        <w:rPr>
          <w:b/>
          <w:bCs/>
          <w:sz w:val="28"/>
          <w:szCs w:val="28"/>
        </w:rPr>
        <w:t>information</w:t>
      </w:r>
      <w:r w:rsidRPr="003F6ACB">
        <w:rPr>
          <w:b/>
          <w:bCs/>
          <w:sz w:val="28"/>
          <w:szCs w:val="28"/>
        </w:rPr>
        <w:t xml:space="preserve"> from table city</w:t>
      </w:r>
    </w:p>
    <w:p w14:paraId="52127B2D" w14:textId="42A0043C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</w:t>
      </w:r>
      <w:r w:rsidR="00653718" w:rsidRPr="003F6ACB">
        <w:rPr>
          <w:b/>
          <w:bCs/>
          <w:sz w:val="28"/>
          <w:szCs w:val="28"/>
        </w:rPr>
        <w:t>Retrieve</w:t>
      </w:r>
      <w:r w:rsidRPr="003F6ACB">
        <w:rPr>
          <w:b/>
          <w:bCs/>
          <w:sz w:val="28"/>
          <w:szCs w:val="28"/>
        </w:rPr>
        <w:t xml:space="preserve"> all of the </w:t>
      </w:r>
      <w:r w:rsidR="00653718" w:rsidRPr="003F6ACB">
        <w:rPr>
          <w:b/>
          <w:bCs/>
          <w:sz w:val="28"/>
          <w:szCs w:val="28"/>
        </w:rPr>
        <w:t>information</w:t>
      </w:r>
      <w:r w:rsidRPr="003F6ACB">
        <w:rPr>
          <w:b/>
          <w:bCs/>
          <w:sz w:val="28"/>
          <w:szCs w:val="28"/>
        </w:rPr>
        <w:t xml:space="preserve"> from table country</w:t>
      </w:r>
    </w:p>
    <w:p w14:paraId="3C4A3FFB" w14:textId="15DD3478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How many records city has </w:t>
      </w:r>
    </w:p>
    <w:p w14:paraId="69C514A5" w14:textId="320B4DDF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 Get set of records matching some criteria population more than 7 million</w:t>
      </w:r>
    </w:p>
    <w:p w14:paraId="0CD1632F" w14:textId="0A694338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 Get Name and head of state name where population more than 5 million and life expectancy 70</w:t>
      </w:r>
    </w:p>
    <w:p w14:paraId="57D6AE81" w14:textId="210821B2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</w:t>
      </w:r>
      <w:r w:rsidR="00653718" w:rsidRPr="003F6ACB">
        <w:rPr>
          <w:b/>
          <w:bCs/>
          <w:sz w:val="28"/>
          <w:szCs w:val="28"/>
        </w:rPr>
        <w:t>List</w:t>
      </w:r>
      <w:r w:rsidRPr="003F6ACB">
        <w:rPr>
          <w:b/>
          <w:bCs/>
          <w:sz w:val="28"/>
          <w:szCs w:val="28"/>
        </w:rPr>
        <w:t xml:space="preserve"> Name and Population fields from country table that are </w:t>
      </w:r>
      <w:r w:rsidR="00653718" w:rsidRPr="003F6ACB">
        <w:rPr>
          <w:b/>
          <w:bCs/>
          <w:sz w:val="28"/>
          <w:szCs w:val="28"/>
        </w:rPr>
        <w:t>Caribbean</w:t>
      </w:r>
      <w:r w:rsidRPr="003F6ACB">
        <w:rPr>
          <w:b/>
          <w:bCs/>
          <w:sz w:val="28"/>
          <w:szCs w:val="28"/>
        </w:rPr>
        <w:t xml:space="preserve"> region</w:t>
      </w:r>
    </w:p>
    <w:p w14:paraId="54667C4B" w14:textId="6246CF88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</w:t>
      </w:r>
      <w:r w:rsidR="00653718" w:rsidRPr="003F6ACB">
        <w:rPr>
          <w:b/>
          <w:bCs/>
          <w:sz w:val="28"/>
          <w:szCs w:val="28"/>
        </w:rPr>
        <w:t>Make</w:t>
      </w:r>
      <w:r w:rsidRPr="003F6ACB">
        <w:rPr>
          <w:b/>
          <w:bCs/>
          <w:sz w:val="28"/>
          <w:szCs w:val="28"/>
        </w:rPr>
        <w:t xml:space="preserve"> it </w:t>
      </w:r>
      <w:r w:rsidR="00653718" w:rsidRPr="003F6ACB">
        <w:rPr>
          <w:b/>
          <w:bCs/>
          <w:sz w:val="28"/>
          <w:szCs w:val="28"/>
        </w:rPr>
        <w:t>descending</w:t>
      </w:r>
    </w:p>
    <w:p w14:paraId="1C521647" w14:textId="4C373644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Give the name and the per capita GNP for those countries a population of at least 200 million</w:t>
      </w:r>
      <w:r w:rsidR="008A7128" w:rsidRPr="003F6ACB">
        <w:rPr>
          <w:b/>
          <w:bCs/>
          <w:sz w:val="28"/>
          <w:szCs w:val="28"/>
        </w:rPr>
        <w:t xml:space="preserve"> and having GNPper capota atleast .005</w:t>
      </w:r>
    </w:p>
    <w:p w14:paraId="67323A4B" w14:textId="77777777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 Show the name and population for France, Germany, Italy</w:t>
      </w:r>
    </w:p>
    <w:p w14:paraId="4B931DD7" w14:textId="149765CE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A country is big if it has an area of more than 3 million sq km or it has a population of more than 250 million. Show the countries that are big by area or big by population. Show name, population and area.</w:t>
      </w:r>
    </w:p>
    <w:p w14:paraId="631C38AD" w14:textId="77777777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 The name of three countries which are least populated among the countries which have at least 40,0000 people</w:t>
      </w:r>
    </w:p>
    <w:p w14:paraId="2538E6F5" w14:textId="77777777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 Search for population in the last table where Name contains ‘U.S.’</w:t>
      </w:r>
    </w:p>
    <w:p w14:paraId="60D345D5" w14:textId="77777777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 Search for records in the Country table where the head of state’s name 'bush'</w:t>
      </w:r>
    </w:p>
    <w:p w14:paraId="1CE43770" w14:textId="77777777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># Search for records in the Country table where the head of state’s name end with 'II'</w:t>
      </w:r>
    </w:p>
    <w:p w14:paraId="3F57A70A" w14:textId="77777777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Search for records in the Country table where the head of state’s name ends with ‘i’, </w:t>
      </w:r>
    </w:p>
    <w:p w14:paraId="20B0090B" w14:textId="0A4E71F2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</w:t>
      </w:r>
      <w:r w:rsidR="00653718" w:rsidRPr="003F6ACB">
        <w:rPr>
          <w:b/>
          <w:bCs/>
          <w:sz w:val="28"/>
          <w:szCs w:val="28"/>
        </w:rPr>
        <w:t>And</w:t>
      </w:r>
      <w:r w:rsidRPr="003F6ACB">
        <w:rPr>
          <w:b/>
          <w:bCs/>
          <w:sz w:val="28"/>
          <w:szCs w:val="28"/>
        </w:rPr>
        <w:t xml:space="preserve"> the country name starts with a ‘U’. </w:t>
      </w:r>
    </w:p>
    <w:p w14:paraId="2205F656" w14:textId="1379A080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Select the country with </w:t>
      </w:r>
      <w:r w:rsidR="007B7E31">
        <w:rPr>
          <w:b/>
          <w:bCs/>
          <w:sz w:val="28"/>
          <w:szCs w:val="28"/>
        </w:rPr>
        <w:t xml:space="preserve">the </w:t>
      </w:r>
      <w:r w:rsidRPr="003F6ACB">
        <w:rPr>
          <w:b/>
          <w:bCs/>
          <w:sz w:val="28"/>
          <w:szCs w:val="28"/>
        </w:rPr>
        <w:t>minimum population</w:t>
      </w:r>
    </w:p>
    <w:p w14:paraId="61BAFB5F" w14:textId="32202F67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t xml:space="preserve"># Select the city name with </w:t>
      </w:r>
      <w:r w:rsidR="007B7E31">
        <w:rPr>
          <w:b/>
          <w:bCs/>
          <w:sz w:val="28"/>
          <w:szCs w:val="28"/>
        </w:rPr>
        <w:t xml:space="preserve">the </w:t>
      </w:r>
      <w:r w:rsidRPr="003F6ACB">
        <w:rPr>
          <w:b/>
          <w:bCs/>
          <w:sz w:val="28"/>
          <w:szCs w:val="28"/>
        </w:rPr>
        <w:t>maximum population</w:t>
      </w:r>
    </w:p>
    <w:p w14:paraId="777157A9" w14:textId="3108D3E0" w:rsidR="00E34B88" w:rsidRPr="003F6ACB" w:rsidRDefault="00E34B88" w:rsidP="00E34B88">
      <w:pPr>
        <w:rPr>
          <w:b/>
          <w:bCs/>
          <w:sz w:val="28"/>
          <w:szCs w:val="28"/>
        </w:rPr>
      </w:pPr>
      <w:r w:rsidRPr="003F6ACB">
        <w:rPr>
          <w:b/>
          <w:bCs/>
          <w:sz w:val="28"/>
          <w:szCs w:val="28"/>
        </w:rPr>
        <w:lastRenderedPageBreak/>
        <w:t>#</w:t>
      </w:r>
      <w:r w:rsidR="00114329">
        <w:rPr>
          <w:b/>
          <w:bCs/>
          <w:sz w:val="28"/>
          <w:szCs w:val="28"/>
        </w:rPr>
        <w:t xml:space="preserve"> </w:t>
      </w:r>
      <w:r w:rsidR="00114329" w:rsidRPr="00114329">
        <w:rPr>
          <w:b/>
          <w:bCs/>
          <w:sz w:val="28"/>
          <w:szCs w:val="28"/>
        </w:rPr>
        <w:t xml:space="preserve">Find out the language </w:t>
      </w:r>
      <w:r w:rsidR="00E41B15">
        <w:rPr>
          <w:b/>
          <w:bCs/>
          <w:sz w:val="28"/>
          <w:szCs w:val="28"/>
        </w:rPr>
        <w:t>spoken</w:t>
      </w:r>
      <w:r w:rsidR="00114329" w:rsidRPr="00114329">
        <w:rPr>
          <w:b/>
          <w:bCs/>
          <w:sz w:val="28"/>
          <w:szCs w:val="28"/>
        </w:rPr>
        <w:t xml:space="preserve"> </w:t>
      </w:r>
      <w:r w:rsidR="00864663">
        <w:rPr>
          <w:b/>
          <w:bCs/>
          <w:sz w:val="28"/>
          <w:szCs w:val="28"/>
        </w:rPr>
        <w:t>for the cities</w:t>
      </w:r>
      <w:r w:rsidR="00114329" w:rsidRPr="00114329">
        <w:rPr>
          <w:b/>
          <w:bCs/>
          <w:sz w:val="28"/>
          <w:szCs w:val="28"/>
        </w:rPr>
        <w:t xml:space="preserve"> started with UZ</w:t>
      </w:r>
    </w:p>
    <w:p w14:paraId="02583F9E" w14:textId="0775F2BC" w:rsidR="000675A5" w:rsidRPr="003F6ACB" w:rsidRDefault="000675A5" w:rsidP="00E34B88">
      <w:pPr>
        <w:rPr>
          <w:sz w:val="28"/>
          <w:szCs w:val="28"/>
        </w:rPr>
      </w:pPr>
    </w:p>
    <w:sectPr w:rsidR="000675A5" w:rsidRPr="003F6A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NbU0ABKGlqYm5ko6SsGpxcWZ+XkgBUa1AKDn/MUsAAAA"/>
  </w:docVars>
  <w:rsids>
    <w:rsidRoot w:val="00E34B88"/>
    <w:rsid w:val="000675A5"/>
    <w:rsid w:val="00114329"/>
    <w:rsid w:val="00243097"/>
    <w:rsid w:val="002B2627"/>
    <w:rsid w:val="003F6ACB"/>
    <w:rsid w:val="00653718"/>
    <w:rsid w:val="006E6BB2"/>
    <w:rsid w:val="00732703"/>
    <w:rsid w:val="007B7E31"/>
    <w:rsid w:val="00864663"/>
    <w:rsid w:val="008A7128"/>
    <w:rsid w:val="00E34B88"/>
    <w:rsid w:val="00E41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D7598"/>
  <w15:chartTrackingRefBased/>
  <w15:docId w15:val="{876D53B9-4513-487E-99F2-78F43F9F4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68</Words>
  <Characters>1185</Characters>
  <Application>Microsoft Office Word</Application>
  <DocSecurity>0</DocSecurity>
  <Lines>27</Lines>
  <Paragraphs>24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yani Sarkar</cp:lastModifiedBy>
  <cp:revision>13</cp:revision>
  <dcterms:created xsi:type="dcterms:W3CDTF">2022-03-29T19:34:00Z</dcterms:created>
  <dcterms:modified xsi:type="dcterms:W3CDTF">2023-04-11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93a899a741e3119ced62a7348e710013871b5edf0c94bec2280a8ee6cb28dc</vt:lpwstr>
  </property>
</Properties>
</file>